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282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373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1F1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302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ip fractures in people aged 65-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1F1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moking Prevalence in adults - current smo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22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22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rdiovascular disea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22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22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Gap in the employment rate between those with a physical or mental long term health condition and the overall employment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252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Deaths from drug mis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252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696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3:42Z</dcterms:created>
  <dcterms:modified xsi:type="dcterms:W3CDTF">2022-12-05T11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